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6EF600BA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594FDC">
        <w:rPr>
          <w:rFonts w:ascii="Monotype Corsiva" w:hAnsi="Monotype Corsiva"/>
          <w:sz w:val="40"/>
          <w:szCs w:val="40"/>
        </w:rPr>
        <w:t>27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594FDC">
        <w:rPr>
          <w:rFonts w:ascii="Monotype Corsiva" w:hAnsi="Monotype Corsiva"/>
          <w:sz w:val="40"/>
          <w:szCs w:val="40"/>
        </w:rPr>
        <w:t>31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70787" w14:textId="77777777" w:rsidR="00CD0889" w:rsidRDefault="00CD0889" w:rsidP="00CD088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486AE9" w14:textId="77777777" w:rsidR="00CD0889" w:rsidRPr="00422C06" w:rsidRDefault="00CD0889" w:rsidP="00CD088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2F3A2E35" w14:textId="77777777" w:rsidR="00CD0889" w:rsidRDefault="00CD0889" w:rsidP="00CD088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7A17F726" w14:textId="660B7E9F" w:rsidR="00AE773B" w:rsidRPr="00052CC3" w:rsidRDefault="00CD0889" w:rsidP="00CD088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8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5CADFE8F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3C9B5392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6-87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786EC392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76946E94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4B4825F0" w:rsidR="008F6422" w:rsidRPr="00585B51" w:rsidRDefault="008F6422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F6267" w14:textId="77777777" w:rsidR="00CD0889" w:rsidRPr="00696DA8" w:rsidRDefault="00CD0889" w:rsidP="00CD0889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1C5EC211" w14:textId="77777777" w:rsidR="00CD0889" w:rsidRPr="00696DA8" w:rsidRDefault="00CD0889" w:rsidP="00CD0889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887163C" w14:textId="7A47C5F0" w:rsidR="008F6422" w:rsidRPr="00226D05" w:rsidRDefault="00CD0889" w:rsidP="00CD0889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2A5B78">
              <w:rPr>
                <w:rFonts w:ascii="Cambria" w:hAnsi="Cambria"/>
              </w:rPr>
              <w:t xml:space="preserve">Recall and apply all previous knowledge from </w:t>
            </w:r>
            <w:r>
              <w:rPr>
                <w:rFonts w:ascii="Cambria" w:hAnsi="Cambria"/>
              </w:rPr>
              <w:t>Chapter 2</w:t>
            </w:r>
            <w:r w:rsidRPr="002A5B78">
              <w:rPr>
                <w:rFonts w:ascii="Cambria" w:hAnsi="Cambria"/>
              </w:rPr>
              <w:t xml:space="preserve"> </w:t>
            </w:r>
            <w:proofErr w:type="gramStart"/>
            <w:r w:rsidRPr="002A5B78">
              <w:rPr>
                <w:rFonts w:ascii="Cambria" w:hAnsi="Cambria"/>
              </w:rPr>
              <w:t>in order to</w:t>
            </w:r>
            <w:proofErr w:type="gramEnd"/>
            <w:r w:rsidRPr="002A5B78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show mastery of Measurements and Calculations concepts on the Dimensional Analysis quiz</w:t>
            </w:r>
            <w:r w:rsidRPr="002A5B78">
              <w:rPr>
                <w:rFonts w:ascii="Cambria" w:hAnsi="Cambria"/>
              </w:rPr>
              <w:t>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216CE36D" w14:textId="2166E43E" w:rsidR="008F6422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</w:rPr>
            </w:pPr>
            <w:r w:rsidRPr="00BC61CE">
              <w:rPr>
                <w:rFonts w:ascii="Cambria" w:hAnsi="Cambria"/>
                <w:color w:val="000000" w:themeColor="text1"/>
              </w:rPr>
              <w:t>I can plan and carry out an investigation in order to determine the number of Froot Loops™ in a family size cereal box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6242EF5" w14:textId="77777777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>Use the periodic table in order to convert between number of moles and the mass of an element.</w:t>
            </w:r>
          </w:p>
          <w:p w14:paraId="695D8817" w14:textId="027B715F" w:rsidR="008F6422" w:rsidRPr="00226D05" w:rsidRDefault="008F6422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2456AAB" w14:textId="77777777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>Use the periodic table in order to convert between number of particles and the mass of an element.</w:t>
            </w:r>
          </w:p>
          <w:p w14:paraId="443ABCBD" w14:textId="48D519A3" w:rsidR="008F6422" w:rsidRPr="00226D05" w:rsidRDefault="008F6422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534BD3DF" w14:textId="305965F3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erform conversions between particles, </w:t>
            </w:r>
            <w:r w:rsidR="0013552C">
              <w:rPr>
                <w:rFonts w:ascii="Cambria" w:hAnsi="Cambria"/>
              </w:rPr>
              <w:t xml:space="preserve">moles, </w:t>
            </w:r>
            <w:r>
              <w:rPr>
                <w:rFonts w:ascii="Cambria" w:hAnsi="Cambria"/>
              </w:rPr>
              <w:t>and the mass of a substance (using periodic table when needed).</w:t>
            </w:r>
          </w:p>
          <w:p w14:paraId="7AF7EB14" w14:textId="52D34E8A" w:rsidR="008F6422" w:rsidRPr="00226D05" w:rsidRDefault="008F6422" w:rsidP="00E458A7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P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01EF01B8" w14:textId="7A816DB2" w:rsidR="002A5B78" w:rsidRPr="00AE773B" w:rsidRDefault="002A5B7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E2CB992" w:rsidR="00865CE8" w:rsidRPr="006D32FE" w:rsidRDefault="00865CE8" w:rsidP="0061611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4E04046" w:rsidR="00865CE8" w:rsidRPr="006D32FE" w:rsidRDefault="00DC268A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p</w:t>
            </w:r>
            <w:r w:rsidR="002C3468">
              <w:rPr>
                <w:rFonts w:ascii="Cambria" w:hAnsi="Cambria"/>
                <w:sz w:val="20"/>
                <w:szCs w:val="20"/>
              </w:rPr>
              <w:t xml:space="preserve">roblem posed in the “Purpose” section of </w:t>
            </w:r>
            <w:r>
              <w:rPr>
                <w:rFonts w:ascii="Cambria" w:hAnsi="Cambria"/>
                <w:sz w:val="20"/>
                <w:szCs w:val="20"/>
              </w:rPr>
              <w:t>the Froot Loop™ lab activity.</w:t>
            </w:r>
            <w:r w:rsidR="002C3468">
              <w:rPr>
                <w:rFonts w:ascii="Cambria" w:hAnsi="Cambria"/>
                <w:sz w:val="20"/>
                <w:szCs w:val="20"/>
              </w:rPr>
              <w:t xml:space="preserve">  Brainstorm with your table partners the possible ways to solve this problem.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1D6F2" w14:textId="77777777" w:rsidR="00DC268A" w:rsidRPr="00DC268A" w:rsidRDefault="00DC268A" w:rsidP="00DC268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C268A">
              <w:rPr>
                <w:rFonts w:ascii="Cambria" w:hAnsi="Cambria"/>
                <w:sz w:val="20"/>
                <w:szCs w:val="20"/>
              </w:rPr>
              <w:t>Write a conclusion describing the results of your Froot Loop™ investigation.</w:t>
            </w:r>
          </w:p>
          <w:p w14:paraId="42589212" w14:textId="0D483AE6" w:rsidR="004C3045" w:rsidRPr="008F545F" w:rsidRDefault="004C304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716EF92" w:rsidR="00215C26" w:rsidRPr="006D32FE" w:rsidRDefault="00DC268A" w:rsidP="00A967F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termine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the molar mass of </w:t>
            </w:r>
            <w:proofErr w:type="gramStart"/>
            <w:r w:rsidRPr="00DC268A">
              <w:rPr>
                <w:rFonts w:ascii="Cambria" w:hAnsi="Cambria"/>
                <w:sz w:val="20"/>
                <w:szCs w:val="20"/>
              </w:rPr>
              <w:t>Ca(</w:t>
            </w:r>
            <w:proofErr w:type="gramEnd"/>
            <w:r w:rsidRPr="00DC268A">
              <w:rPr>
                <w:rFonts w:ascii="Cambria" w:hAnsi="Cambria"/>
                <w:sz w:val="20"/>
                <w:szCs w:val="20"/>
              </w:rPr>
              <w:t>NO</w:t>
            </w:r>
            <w:r w:rsidRPr="00DC268A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DC268A">
              <w:rPr>
                <w:rFonts w:ascii="Cambria" w:hAnsi="Cambria"/>
                <w:sz w:val="20"/>
                <w:szCs w:val="20"/>
              </w:rPr>
              <w:t>)</w:t>
            </w:r>
            <w:r w:rsidRPr="00DC268A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11345" w14:textId="6C2C738B" w:rsidR="00DC268A" w:rsidRPr="00DC268A" w:rsidRDefault="00DC268A" w:rsidP="00DC268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C268A">
              <w:rPr>
                <w:rFonts w:ascii="Cambria" w:hAnsi="Cambria"/>
                <w:sz w:val="20"/>
                <w:szCs w:val="20"/>
              </w:rPr>
              <w:t>How many moles of gold, Au, are in 3.60 x 10</w:t>
            </w:r>
            <w:r w:rsidR="002C3468">
              <w:rPr>
                <w:rFonts w:ascii="Cambria" w:hAnsi="Cambria"/>
                <w:sz w:val="20"/>
                <w:szCs w:val="20"/>
                <w:vertAlign w:val="superscript"/>
              </w:rPr>
              <w:t>2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grams of Au?</w:t>
            </w:r>
          </w:p>
          <w:p w14:paraId="2A2DFE45" w14:textId="204D6FE3" w:rsidR="00770B7A" w:rsidRPr="00B732D6" w:rsidRDefault="00770B7A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F1D9B" w:rsidRPr="006D32FE" w14:paraId="371DE99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BF41B" w14:textId="77777777" w:rsidR="00CD0889" w:rsidRPr="00A76F6B" w:rsidRDefault="00CD0889" w:rsidP="00CD0889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2B0906E" w14:textId="77777777" w:rsidR="00CD0889" w:rsidRPr="00A76F6B" w:rsidRDefault="00CD0889" w:rsidP="00CD0889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AA19B3D" w14:textId="77777777" w:rsidR="00CD0889" w:rsidRDefault="00CD0889" w:rsidP="00CD0889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4CD2D60" w14:textId="77777777" w:rsidR="00CD0889" w:rsidRDefault="00CD0889" w:rsidP="00CD0889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E52C13E" w14:textId="77777777" w:rsidR="00CD0889" w:rsidRPr="004C3045" w:rsidRDefault="00CD0889" w:rsidP="00CD0889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47CC7404" w:rsidR="009F1D9B" w:rsidRPr="007D2120" w:rsidRDefault="00CD0889" w:rsidP="00CD088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C304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4C304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E83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885798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239970" w14:textId="58906C24" w:rsidR="009F1D9B" w:rsidRPr="004C3045" w:rsidRDefault="00DC268A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ab Activity </w:t>
            </w:r>
            <w:r w:rsidRPr="00DC268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0 minutes)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F2A9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0A714C2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D44EB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FDD70AA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3818F4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BB9E2DA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81FA8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C0364EB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437300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B9F827D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15DFE28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7F409C41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9F661B" w:rsidRPr="00616112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9F1D9B" w:rsidRPr="002A5B78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AB4003">
        <w:trPr>
          <w:trHeight w:val="3596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4541751" w:rsidR="009F1D9B" w:rsidRPr="006D32FE" w:rsidRDefault="00CD0889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practice problems that involve converting between units of particles, moles, and formula units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4AFF2C5" w:rsidR="009F1D9B" w:rsidRPr="00A4637B" w:rsidRDefault="00E741A6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DC268A">
              <w:rPr>
                <w:rFonts w:ascii="Cambria" w:hAnsi="Cambria"/>
                <w:b/>
                <w:bCs/>
                <w:sz w:val="20"/>
                <w:szCs w:val="20"/>
              </w:rPr>
              <w:t>provide students with a sample of Froot Loops™ and the equipment to measure masses.  I will also provide the problem to solve:  How many Froot Loops™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 xml:space="preserve"> are present in a “Family Size” box of Froot Loops™?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DE5A30D" w:rsidR="009F1D9B" w:rsidRPr="00A4637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model the process of 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calculating molar mass and using it as a conversion factor to convert between moles and gram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15786CF" w:rsidR="009F1D9B" w:rsidRPr="00A4637B" w:rsidRDefault="0013552C" w:rsidP="00215C2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model the process of calculating molar mass and using it as a conversion factor to convert between particles and grams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F4E8F79" w:rsidR="009F1D9B" w:rsidRPr="00C76095" w:rsidRDefault="009F661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practice problems that involve 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converting between units of particles, moles, and formula units.</w:t>
            </w:r>
          </w:p>
        </w:tc>
      </w:tr>
      <w:tr w:rsidR="009F1D9B" w:rsidRPr="006D32FE" w14:paraId="31E3260D" w14:textId="77777777" w:rsidTr="00AB4003">
        <w:trPr>
          <w:trHeight w:val="309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A6535D5" w:rsidR="009F1D9B" w:rsidRPr="006D32FE" w:rsidRDefault="00CD0889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th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ormula and molecular mass assignment</w:t>
            </w: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18FF6DA1" w:rsidR="009F1D9B" w:rsidRPr="006D32FE" w:rsidRDefault="005F48DE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toge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h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o deter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mine a procedure that will allow the lab group to calculate the number of Froot Loops™ found in a “Family Size” box of Froot Loops™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5485018" w:rsidR="009F1D9B" w:rsidRPr="00AE773B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62FFADF" w:rsidR="009F1D9B" w:rsidRPr="009F661B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88FE1AA" w:rsidR="009F1D9B" w:rsidRPr="006D32FE" w:rsidRDefault="009F661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the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>“More Mole Problems” assignment</w:t>
            </w: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70108707" w14:textId="77777777" w:rsidTr="00AB4003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2FA657D" w:rsidR="009F1D9B" w:rsidRPr="006D32FE" w:rsidRDefault="00CD0889" w:rsidP="0061611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formula and molecular mass calculation assignment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35536" w14:textId="686B2BE7" w:rsidR="00816B6D" w:rsidRDefault="005F48DE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Froot Loop™ Lab report.</w:t>
            </w:r>
          </w:p>
          <w:p w14:paraId="2EF8AD85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681FEF9A" w:rsidR="009F1D9B" w:rsidRPr="00C76095" w:rsidRDefault="009F1D9B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10DF0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08D0962B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055E5A51" w:rsidR="00A208D1" w:rsidRPr="00C76095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>calculating molar mass and using it as a conversion factor to convert between moles and grams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0B879" w14:textId="77777777" w:rsidR="00A208D1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le convers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.  </w:t>
            </w:r>
          </w:p>
          <w:p w14:paraId="6A575BA6" w14:textId="77777777" w:rsidR="005F48DE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E066157" w14:textId="00598560" w:rsidR="005F48DE" w:rsidRPr="00C76095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calculating molar mass and using it as a conversion factor to convert between particles and grams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24AB1333" w:rsidR="00A208D1" w:rsidRPr="00C76095" w:rsidRDefault="00E741A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 xml:space="preserve">“More Mole Problems”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assignment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3BA6C9C0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5DE9D62D" w:rsidR="00653868" w:rsidRPr="00653868" w:rsidRDefault="00CD0889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9F1D9B" w:rsidRPr="006D32FE" w:rsidRDefault="00816B6D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9F1D9B" w:rsidRPr="006D32FE" w:rsidRDefault="00BC61CE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9F1D9B" w:rsidRPr="006D32FE" w:rsidRDefault="00BC61CE" w:rsidP="00816B6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9F1D9B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AB4003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609118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187E307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 assessment of </w:t>
            </w:r>
            <w:r>
              <w:rPr>
                <w:rFonts w:ascii="Cambria" w:hAnsi="Cambria"/>
                <w:sz w:val="20"/>
                <w:szCs w:val="20"/>
              </w:rPr>
              <w:t>lab repor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Formative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assessment </w:t>
            </w:r>
            <w:r>
              <w:rPr>
                <w:rFonts w:ascii="Cambria" w:hAnsi="Cambria"/>
                <w:sz w:val="20"/>
                <w:szCs w:val="20"/>
              </w:rPr>
              <w:t xml:space="preserve">of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responses to the </w:t>
            </w:r>
            <w:r>
              <w:rPr>
                <w:rFonts w:ascii="Cambria" w:hAnsi="Cambria"/>
                <w:sz w:val="20"/>
                <w:szCs w:val="20"/>
              </w:rPr>
              <w:t>CFUs and Exit Ticke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3998E46D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048FB438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“More Mole Problems” assignment.</w:t>
            </w:r>
          </w:p>
        </w:tc>
      </w:tr>
      <w:tr w:rsidR="009F1D9B" w:rsidRPr="006D32FE" w14:paraId="5511715C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078E29C5" w:rsidR="009F1D9B" w:rsidRPr="001E1E5F" w:rsidRDefault="00013295" w:rsidP="00013295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</w:tc>
      </w:tr>
      <w:tr w:rsidR="009F1D9B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9F1D9B" w:rsidRPr="00152AFB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486F2943" w14:textId="68CBA73B" w:rsidR="00CC22EC" w:rsidRDefault="00CC22EC">
      <w:pPr>
        <w:rPr>
          <w:rFonts w:ascii="Cambria" w:hAnsi="Cambria"/>
          <w:sz w:val="21"/>
          <w:szCs w:val="21"/>
        </w:rPr>
      </w:pPr>
    </w:p>
    <w:p w14:paraId="3B27778B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5482B418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0770F347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73D6349D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42E183FB" w14:textId="77777777" w:rsidR="005F48DE" w:rsidRDefault="005F48DE">
      <w:pPr>
        <w:rPr>
          <w:rFonts w:ascii="Cambria" w:hAnsi="Cambria"/>
          <w:sz w:val="21"/>
          <w:szCs w:val="21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816B6D" w:rsidRPr="000315E9" w:rsidRDefault="00816B6D" w:rsidP="00816B6D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5B32F1" w14:textId="77777777" w:rsidR="00806A78" w:rsidRDefault="00806A78">
      <w:pPr>
        <w:spacing w:line="240" w:lineRule="auto"/>
      </w:pPr>
      <w:r>
        <w:separator/>
      </w:r>
    </w:p>
  </w:endnote>
  <w:endnote w:type="continuationSeparator" w:id="0">
    <w:p w14:paraId="6D50D652" w14:textId="77777777" w:rsidR="00806A78" w:rsidRDefault="00806A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75514" w14:textId="77777777" w:rsidR="00806A78" w:rsidRDefault="00806A78">
      <w:pPr>
        <w:spacing w:line="240" w:lineRule="auto"/>
      </w:pPr>
      <w:r>
        <w:separator/>
      </w:r>
    </w:p>
  </w:footnote>
  <w:footnote w:type="continuationSeparator" w:id="0">
    <w:p w14:paraId="4076B2E6" w14:textId="77777777" w:rsidR="00806A78" w:rsidRDefault="00806A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3468"/>
    <w:rsid w:val="002C4135"/>
    <w:rsid w:val="002C4781"/>
    <w:rsid w:val="002C4D09"/>
    <w:rsid w:val="002C546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17C0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53990"/>
    <w:rsid w:val="00476E1A"/>
    <w:rsid w:val="00486067"/>
    <w:rsid w:val="0048706C"/>
    <w:rsid w:val="00487501"/>
    <w:rsid w:val="004963D9"/>
    <w:rsid w:val="004A1AE1"/>
    <w:rsid w:val="004A1BDA"/>
    <w:rsid w:val="004C1CDC"/>
    <w:rsid w:val="004C2F89"/>
    <w:rsid w:val="004C3045"/>
    <w:rsid w:val="004C4218"/>
    <w:rsid w:val="004D5FEC"/>
    <w:rsid w:val="004F0806"/>
    <w:rsid w:val="004F4EFB"/>
    <w:rsid w:val="004F5110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4FDC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6A7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4003"/>
    <w:rsid w:val="00AB46EF"/>
    <w:rsid w:val="00AB76FC"/>
    <w:rsid w:val="00AC18F2"/>
    <w:rsid w:val="00AC20E3"/>
    <w:rsid w:val="00AC2BF3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C61CE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0889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7818"/>
    <w:rsid w:val="00FC2913"/>
    <w:rsid w:val="00FC47CD"/>
    <w:rsid w:val="00FC5336"/>
    <w:rsid w:val="00FD03C4"/>
    <w:rsid w:val="00FD61D5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703</Words>
  <Characters>971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IARA  BURTON</cp:lastModifiedBy>
  <cp:revision>2</cp:revision>
  <cp:lastPrinted>2024-11-15T17:54:00Z</cp:lastPrinted>
  <dcterms:created xsi:type="dcterms:W3CDTF">2025-01-24T20:02:00Z</dcterms:created>
  <dcterms:modified xsi:type="dcterms:W3CDTF">2025-01-2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